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E801E" w14:textId="1FAE455F" w:rsidR="00B743D9" w:rsidRPr="00A651FD" w:rsidRDefault="00B743D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FE9109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31493C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CB9BF76" w14:textId="62131995" w:rsidR="00D3630D" w:rsidRPr="00A651FD" w:rsidRDefault="00D3630D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97DAE81" w14:textId="71789ECA" w:rsidR="000C581B" w:rsidRDefault="003B75A2" w:rsidP="002D74B9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ofessional</w:t>
      </w:r>
      <w:r w:rsidR="003920CE">
        <w:rPr>
          <w:rFonts w:ascii="Times New Roman" w:hAnsi="Times New Roman"/>
          <w:b/>
          <w:sz w:val="24"/>
          <w:szCs w:val="24"/>
        </w:rPr>
        <w:t xml:space="preserve"> Paper</w:t>
      </w:r>
    </w:p>
    <w:p w14:paraId="032388E4" w14:textId="77777777" w:rsidR="00D3630D" w:rsidRPr="00D3630D" w:rsidRDefault="00D3630D" w:rsidP="002D74B9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59C4D67" w14:textId="2E853A0A"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proofErr w:type="gramStart"/>
      <w:r w:rsidRPr="00D3630D">
        <w:rPr>
          <w:rFonts w:ascii="Times New Roman" w:hAnsi="Times New Roman"/>
          <w:sz w:val="24"/>
          <w:szCs w:val="24"/>
          <w:highlight w:val="yellow"/>
        </w:rPr>
        <w:t>Your</w:t>
      </w:r>
      <w:proofErr w:type="gramEnd"/>
      <w:r w:rsidRPr="00D3630D">
        <w:rPr>
          <w:rFonts w:ascii="Times New Roman" w:hAnsi="Times New Roman"/>
          <w:sz w:val="24"/>
          <w:szCs w:val="24"/>
          <w:highlight w:val="yellow"/>
        </w:rPr>
        <w:t xml:space="preserve"> Name (</w:t>
      </w:r>
      <w:r w:rsidR="0015195F" w:rsidRPr="002E0B28">
        <w:rPr>
          <w:rFonts w:ascii="Times New Roman" w:hAnsi="Times New Roman"/>
          <w:sz w:val="24"/>
          <w:szCs w:val="24"/>
          <w:highlight w:val="yellow"/>
        </w:rPr>
        <w:t>without</w:t>
      </w:r>
      <w:r w:rsidRPr="002E0B28">
        <w:rPr>
          <w:rFonts w:ascii="Times New Roman" w:hAnsi="Times New Roman"/>
          <w:sz w:val="24"/>
          <w:szCs w:val="24"/>
          <w:highlight w:val="yellow"/>
        </w:rPr>
        <w:t xml:space="preserve"> credentials)</w:t>
      </w:r>
    </w:p>
    <w:p w14:paraId="58522748" w14:textId="4088F52E"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 xml:space="preserve">Chamberlain </w:t>
      </w:r>
      <w:r w:rsidR="00427872">
        <w:rPr>
          <w:rFonts w:ascii="Times New Roman" w:hAnsi="Times New Roman"/>
          <w:sz w:val="24"/>
          <w:szCs w:val="24"/>
        </w:rPr>
        <w:t xml:space="preserve">University </w:t>
      </w:r>
      <w:r w:rsidRPr="00A651FD">
        <w:rPr>
          <w:rFonts w:ascii="Times New Roman" w:hAnsi="Times New Roman"/>
          <w:sz w:val="24"/>
          <w:szCs w:val="24"/>
        </w:rPr>
        <w:t>College of Nursing</w:t>
      </w:r>
    </w:p>
    <w:p w14:paraId="62B9DE34" w14:textId="5943042D" w:rsidR="000C581B" w:rsidRPr="00A651FD" w:rsidRDefault="0080593F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R351: Transitions in Professional Nursing</w:t>
      </w:r>
    </w:p>
    <w:p w14:paraId="2C1B594B" w14:textId="77777777" w:rsidR="00D3630D" w:rsidRPr="00F52E7F" w:rsidRDefault="00D3630D" w:rsidP="00D3630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7A61A7">
        <w:rPr>
          <w:rFonts w:ascii="Times New Roman" w:hAnsi="Times New Roman"/>
          <w:sz w:val="24"/>
          <w:szCs w:val="24"/>
          <w:highlight w:val="yellow"/>
        </w:rPr>
        <w:t>Name of Instructor</w:t>
      </w:r>
    </w:p>
    <w:p w14:paraId="303D5203" w14:textId="77777777" w:rsidR="00D3630D" w:rsidRPr="00F52E7F" w:rsidRDefault="00D3630D" w:rsidP="00D3630D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7A61A7">
        <w:rPr>
          <w:rFonts w:ascii="Times New Roman" w:hAnsi="Times New Roman"/>
          <w:sz w:val="24"/>
          <w:szCs w:val="24"/>
          <w:highlight w:val="yellow"/>
        </w:rPr>
        <w:t>Assignment Due Date</w:t>
      </w:r>
    </w:p>
    <w:p w14:paraId="31E42C2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699585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54247C7" w14:textId="501DA82F" w:rsidR="002A3DB9" w:rsidRPr="00A651FD" w:rsidRDefault="002A3DB9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CC9FF46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C52DF0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241A9D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B9D59E0" w14:textId="1FE46231" w:rsidR="005F4E87" w:rsidRDefault="009C0C0E" w:rsidP="002D74B9">
      <w:pPr>
        <w:spacing w:line="48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Delete all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yellow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highlighted 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>words</w:t>
      </w:r>
      <w:r w:rsidR="00D3630D">
        <w:rPr>
          <w:rFonts w:ascii="Times New Roman" w:hAnsi="Times New Roman"/>
          <w:b/>
          <w:i/>
          <w:sz w:val="24"/>
          <w:szCs w:val="24"/>
          <w:highlight w:val="yellow"/>
        </w:rPr>
        <w:t xml:space="preserve"> throughout this template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.</w:t>
      </w:r>
    </w:p>
    <w:p w14:paraId="4D016429" w14:textId="77777777" w:rsidR="00D3630D" w:rsidRPr="00A651FD" w:rsidRDefault="00D3630D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</w:rPr>
      </w:pPr>
    </w:p>
    <w:p w14:paraId="431CA245" w14:textId="7DF689A8" w:rsidR="00251AD6" w:rsidRPr="00A651FD" w:rsidRDefault="003B75A2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Professional</w:t>
      </w:r>
      <w:r w:rsidR="003920CE">
        <w:rPr>
          <w:rFonts w:ascii="Times New Roman" w:hAnsi="Times New Roman"/>
          <w:b/>
          <w:sz w:val="24"/>
          <w:szCs w:val="24"/>
        </w:rPr>
        <w:t xml:space="preserve"> Paper</w:t>
      </w:r>
      <w:r w:rsidR="00232FD6">
        <w:rPr>
          <w:rFonts w:ascii="Times New Roman" w:hAnsi="Times New Roman"/>
          <w:sz w:val="24"/>
          <w:szCs w:val="24"/>
        </w:rPr>
        <w:t xml:space="preserve"> </w:t>
      </w:r>
      <w:r w:rsidR="008842E4" w:rsidRPr="002E0B28">
        <w:rPr>
          <w:rFonts w:ascii="Times New Roman" w:hAnsi="Times New Roman"/>
          <w:sz w:val="24"/>
          <w:szCs w:val="24"/>
          <w:highlight w:val="yellow"/>
        </w:rPr>
        <w:t>(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paper title</w:t>
      </w:r>
      <w:r w:rsidR="003B2823">
        <w:rPr>
          <w:rFonts w:ascii="Times New Roman" w:hAnsi="Times New Roman"/>
          <w:sz w:val="24"/>
          <w:szCs w:val="24"/>
          <w:highlight w:val="yellow"/>
        </w:rPr>
        <w:t>, begins on page 2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)</w:t>
      </w:r>
    </w:p>
    <w:p w14:paraId="4FD48EB5" w14:textId="63F20E96" w:rsidR="00D3630D" w:rsidRPr="00A651FD" w:rsidRDefault="00EC0B7D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ab/>
      </w:r>
      <w:r w:rsidR="001C2871" w:rsidRPr="00A651FD">
        <w:rPr>
          <w:rFonts w:ascii="Times New Roman" w:hAnsi="Times New Roman"/>
          <w:sz w:val="24"/>
          <w:szCs w:val="24"/>
          <w:highlight w:val="yellow"/>
        </w:rPr>
        <w:t>(</w:t>
      </w:r>
      <w:r w:rsidR="00454648">
        <w:rPr>
          <w:rFonts w:ascii="Times New Roman" w:hAnsi="Times New Roman"/>
          <w:sz w:val="24"/>
          <w:szCs w:val="24"/>
          <w:highlight w:val="yellow"/>
        </w:rPr>
        <w:t>No heading of Introduction</w:t>
      </w:r>
      <w:r w:rsidR="007E022A" w:rsidRPr="00944114">
        <w:rPr>
          <w:rFonts w:ascii="Times New Roman" w:hAnsi="Times New Roman"/>
          <w:sz w:val="24"/>
          <w:szCs w:val="24"/>
          <w:highlight w:val="yellow"/>
        </w:rPr>
        <w:t>)</w:t>
      </w:r>
      <w:r w:rsidR="001C2871" w:rsidRPr="00944114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17B76" w:rsidRPr="00017B76">
        <w:rPr>
          <w:rFonts w:ascii="Times New Roman" w:hAnsi="Times New Roman"/>
          <w:sz w:val="24"/>
          <w:szCs w:val="24"/>
          <w:highlight w:val="yellow"/>
        </w:rPr>
        <w:t>Introduce the assigned paper topic. Explain that this paper is a summary of the assigned article, followed by explanation of the impact of the article contents on your own future professional nursing practice</w:t>
      </w:r>
      <w:r w:rsidR="00D3630D">
        <w:rPr>
          <w:rFonts w:ascii="Times New Roman" w:hAnsi="Times New Roman"/>
          <w:sz w:val="24"/>
          <w:szCs w:val="24"/>
          <w:highlight w:val="yellow"/>
        </w:rPr>
        <w:t xml:space="preserve">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>Length for this section must be 50-75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</w:p>
    <w:p w14:paraId="63D18774" w14:textId="0ACA5604" w:rsidR="006869D4" w:rsidRPr="00A651FD" w:rsidRDefault="00BA02D5" w:rsidP="00A651FD">
      <w:pPr>
        <w:spacing w:after="0"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Assigned</w:t>
      </w:r>
      <w:r w:rsidR="00D54B5B">
        <w:rPr>
          <w:rFonts w:ascii="Times New Roman" w:eastAsia="Times New Roman" w:hAnsi="Times New Roman"/>
          <w:b/>
          <w:sz w:val="24"/>
          <w:szCs w:val="24"/>
        </w:rPr>
        <w:t xml:space="preserve"> Article Summary</w:t>
      </w:r>
      <w:r w:rsidR="00A417FF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1FC23DFF" w14:textId="14373B82" w:rsidR="00B90CB8" w:rsidRDefault="00EC0B7D" w:rsidP="00865DD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This section should be a revised and enhanced version of what you wrote in your </w:t>
      </w:r>
      <w:r w:rsidR="003920CE">
        <w:rPr>
          <w:rFonts w:ascii="Times New Roman" w:eastAsia="Times New Roman" w:hAnsi="Times New Roman"/>
          <w:sz w:val="24"/>
          <w:szCs w:val="24"/>
          <w:highlight w:val="yellow"/>
        </w:rPr>
        <w:t>Week 4 Professional Paper Worksheet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 based on feedback from your instructor</w:t>
      </w:r>
      <w:r w:rsidR="00BA02D5">
        <w:rPr>
          <w:rFonts w:ascii="Times New Roman" w:eastAsia="Times New Roman" w:hAnsi="Times New Roman"/>
          <w:sz w:val="24"/>
          <w:szCs w:val="24"/>
          <w:highlight w:val="yellow"/>
        </w:rPr>
        <w:t xml:space="preserve"> </w:t>
      </w:r>
      <w:r w:rsidR="003920CE">
        <w:rPr>
          <w:rFonts w:ascii="Times New Roman" w:eastAsia="Times New Roman" w:hAnsi="Times New Roman"/>
          <w:sz w:val="24"/>
          <w:szCs w:val="24"/>
          <w:highlight w:val="yellow"/>
        </w:rPr>
        <w:t>on that assignment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. Appropriate revisions made from </w:t>
      </w:r>
      <w:r w:rsidR="003920CE">
        <w:rPr>
          <w:rFonts w:ascii="Times New Roman" w:eastAsia="Times New Roman" w:hAnsi="Times New Roman"/>
          <w:sz w:val="24"/>
          <w:szCs w:val="24"/>
          <w:highlight w:val="yellow"/>
        </w:rPr>
        <w:t>Week 4 Professional Paper Worksheet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 will be crucial to improve your score.</w:t>
      </w:r>
      <w:r w:rsidR="00B90CB8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3316ECBD" w14:textId="3819045E" w:rsidR="005F4E87" w:rsidRDefault="00454648" w:rsidP="00B90CB8">
      <w:pPr>
        <w:spacing w:after="0" w:line="480" w:lineRule="auto"/>
        <w:ind w:firstLine="720"/>
        <w:rPr>
          <w:rFonts w:ascii="Times New Roman" w:eastAsia="Arial" w:hAnsi="Times New Roman"/>
          <w:sz w:val="24"/>
          <w:szCs w:val="24"/>
        </w:rPr>
      </w:pP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>that summarize the assigned article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3920CE">
        <w:rPr>
          <w:rFonts w:ascii="Times New Roman" w:eastAsia="Arial" w:hAnsi="Times New Roman"/>
          <w:sz w:val="24"/>
          <w:szCs w:val="24"/>
          <w:highlight w:val="yellow"/>
        </w:rPr>
        <w:t>in this section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This paper should </w:t>
      </w:r>
      <w:r w:rsidR="00981FFC">
        <w:rPr>
          <w:rFonts w:ascii="Times New Roman" w:eastAsia="Arial" w:hAnsi="Times New Roman"/>
          <w:sz w:val="24"/>
          <w:szCs w:val="24"/>
          <w:highlight w:val="yellow"/>
        </w:rPr>
        <w:t xml:space="preserve">include a summary of the most important ideas in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the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ssigned article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(revised from </w:t>
      </w:r>
      <w:r w:rsidR="003920CE">
        <w:rPr>
          <w:rFonts w:ascii="Times New Roman" w:eastAsia="Arial" w:hAnsi="Times New Roman"/>
          <w:sz w:val="24"/>
          <w:szCs w:val="24"/>
          <w:highlight w:val="yellow"/>
        </w:rPr>
        <w:t>Week 4 Professional Paper Worksheet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>)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One or tw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short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direct quotations (with appropriate citations)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>including the assigned sentence for quotation must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be used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(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>improved and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revised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 xml:space="preserve"> from Week 4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>)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here should be no prior knowledge, experience, or </w:t>
      </w:r>
      <w:r w:rsidR="003920CE">
        <w:rPr>
          <w:rFonts w:ascii="Times New Roman" w:eastAsia="Arial" w:hAnsi="Times New Roman"/>
          <w:sz w:val="24"/>
          <w:szCs w:val="24"/>
          <w:highlight w:val="yellow"/>
        </w:rPr>
        <w:t xml:space="preserve">your own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opinion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All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 xml:space="preserve">paraphrased ideas and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facts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 xml:space="preserve">(including the assigned sentence for paraphrasing)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must </w:t>
      </w:r>
      <w:r w:rsidR="00991296">
        <w:rPr>
          <w:rFonts w:ascii="Times New Roman" w:eastAsia="Arial" w:hAnsi="Times New Roman"/>
          <w:sz w:val="24"/>
          <w:szCs w:val="24"/>
          <w:highlight w:val="yellow"/>
        </w:rPr>
        <w:t xml:space="preserve">originate from and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be cited t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the assigned article</w:t>
      </w:r>
      <w:r w:rsidRPr="00D54B5B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54B5B" w:rsidRPr="00D54B5B">
        <w:rPr>
          <w:rFonts w:ascii="Times New Roman" w:eastAsia="Arial" w:hAnsi="Times New Roman"/>
          <w:sz w:val="24"/>
          <w:szCs w:val="24"/>
          <w:highlight w:val="yellow"/>
        </w:rPr>
        <w:t xml:space="preserve"> No information should be included from other </w:t>
      </w:r>
      <w:r w:rsidR="00D54B5B" w:rsidRPr="00865DD8">
        <w:rPr>
          <w:rFonts w:ascii="Times New Roman" w:eastAsia="Arial" w:hAnsi="Times New Roman"/>
          <w:sz w:val="24"/>
          <w:szCs w:val="24"/>
          <w:highlight w:val="yellow"/>
        </w:rPr>
        <w:t>sources.</w:t>
      </w:r>
      <w:r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865DD8"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Se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rubric for 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>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</w:p>
    <w:p w14:paraId="3EE28297" w14:textId="7B6D219C" w:rsidR="00D3630D" w:rsidRPr="00A651FD" w:rsidRDefault="00454648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="00D3630D"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</w:t>
      </w:r>
      <w:r w:rsidR="00D3630D" w:rsidRPr="003D4BD3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Length for this section must be 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175-200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  <w:r w:rsidR="00D3630D">
        <w:rPr>
          <w:rFonts w:ascii="Times New Roman" w:eastAsia="Arial" w:hAnsi="Times New Roman"/>
          <w:sz w:val="24"/>
          <w:szCs w:val="24"/>
        </w:rPr>
        <w:t xml:space="preserve"> </w:t>
      </w:r>
    </w:p>
    <w:p w14:paraId="33E67174" w14:textId="4F8537D1" w:rsidR="002D74B9" w:rsidRPr="00A651FD" w:rsidRDefault="00D54B5B" w:rsidP="00A651FD">
      <w:pPr>
        <w:pStyle w:val="Default"/>
        <w:spacing w:line="480" w:lineRule="auto"/>
        <w:jc w:val="center"/>
        <w:rPr>
          <w:b/>
        </w:rPr>
      </w:pPr>
      <w:r>
        <w:rPr>
          <w:rFonts w:eastAsia="Times New Roman"/>
          <w:b/>
        </w:rPr>
        <w:t xml:space="preserve">Impact of </w:t>
      </w:r>
      <w:r w:rsidR="00BA02D5">
        <w:rPr>
          <w:rFonts w:eastAsia="Times New Roman"/>
          <w:b/>
        </w:rPr>
        <w:t>Assigned</w:t>
      </w:r>
      <w:r w:rsidR="00865DD8">
        <w:rPr>
          <w:rFonts w:eastAsia="Times New Roman"/>
          <w:b/>
        </w:rPr>
        <w:t xml:space="preserve"> Article Content on Future Practice</w:t>
      </w:r>
      <w:r w:rsidR="0080593F">
        <w:rPr>
          <w:rFonts w:eastAsia="Times New Roman"/>
          <w:b/>
        </w:rPr>
        <w:t xml:space="preserve"> </w:t>
      </w:r>
    </w:p>
    <w:p w14:paraId="48AB86B4" w14:textId="0C640BB5" w:rsidR="00454648" w:rsidRDefault="00EC0B7D" w:rsidP="00C3060A">
      <w:pPr>
        <w:spacing w:after="0" w:line="480" w:lineRule="auto"/>
        <w:rPr>
          <w:rFonts w:ascii="Times New Roman" w:eastAsia="Arial" w:hAnsi="Times New Roman"/>
          <w:sz w:val="24"/>
          <w:szCs w:val="24"/>
        </w:rPr>
      </w:pPr>
      <w:r w:rsidRPr="00A651FD">
        <w:rPr>
          <w:rFonts w:eastAsia="Times New Roman"/>
        </w:rPr>
        <w:tab/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 xml:space="preserve">here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about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>the impact that the content of the assigned article will have on your future professional nursing practice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This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portion of </w:t>
      </w:r>
      <w:r w:rsidR="00C3060A">
        <w:rPr>
          <w:rFonts w:ascii="Times New Roman" w:eastAsia="Arial" w:hAnsi="Times New Roman"/>
          <w:sz w:val="24"/>
          <w:szCs w:val="24"/>
          <w:highlight w:val="yellow"/>
        </w:rPr>
        <w:t>the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paper </w:t>
      </w:r>
      <w:r w:rsidR="00677CBD">
        <w:rPr>
          <w:rFonts w:ascii="Times New Roman" w:eastAsia="Arial" w:hAnsi="Times New Roman"/>
          <w:sz w:val="24"/>
          <w:szCs w:val="24"/>
          <w:highlight w:val="yellow"/>
        </w:rPr>
        <w:t>must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b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your own ideas about how your own future practice will be impacted by content of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the assigned article.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Sinc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lastRenderedPageBreak/>
        <w:t xml:space="preserve">ideas are your own, </w:t>
      </w:r>
      <w:r w:rsidR="00704500">
        <w:rPr>
          <w:rFonts w:ascii="Times New Roman" w:eastAsia="Arial" w:hAnsi="Times New Roman"/>
          <w:sz w:val="24"/>
          <w:szCs w:val="24"/>
          <w:highlight w:val="yellow"/>
        </w:rPr>
        <w:t xml:space="preserve">use of first person is appropriate and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no citations are needed </w:t>
      </w:r>
      <w:r w:rsidR="00A40EEF">
        <w:rPr>
          <w:rFonts w:ascii="Times New Roman" w:eastAsia="Arial" w:hAnsi="Times New Roman"/>
          <w:sz w:val="24"/>
          <w:szCs w:val="24"/>
          <w:highlight w:val="yellow"/>
        </w:rPr>
        <w:t>in this section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 See rubric for length limitations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 xml:space="preserve"> and 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</w:p>
    <w:p w14:paraId="1C8F4FBC" w14:textId="3B0E5B2B" w:rsidR="00D3630D" w:rsidRPr="00A651FD" w:rsidRDefault="00454648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="00D3630D"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</w:t>
      </w:r>
      <w:r w:rsidR="00D3630D" w:rsidRPr="003D4BD3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Length for this section must be 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125-150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  <w:r w:rsidR="00D3630D">
        <w:rPr>
          <w:rFonts w:ascii="Times New Roman" w:eastAsia="Arial" w:hAnsi="Times New Roman"/>
          <w:sz w:val="24"/>
          <w:szCs w:val="24"/>
        </w:rPr>
        <w:t xml:space="preserve"> </w:t>
      </w:r>
    </w:p>
    <w:p w14:paraId="75B50376" w14:textId="5DC0CDFF" w:rsidR="004A4834" w:rsidRPr="00A651FD" w:rsidRDefault="006869D4" w:rsidP="00454648">
      <w:pPr>
        <w:pStyle w:val="Default"/>
        <w:spacing w:line="480" w:lineRule="auto"/>
        <w:jc w:val="center"/>
        <w:rPr>
          <w:rFonts w:eastAsia="Times New Roman"/>
          <w:b/>
        </w:rPr>
      </w:pPr>
      <w:r w:rsidRPr="00A651FD">
        <w:rPr>
          <w:rFonts w:eastAsia="Times New Roman"/>
          <w:b/>
        </w:rPr>
        <w:t>Conclusion</w:t>
      </w:r>
    </w:p>
    <w:p w14:paraId="0177E6AB" w14:textId="30DAE7AC" w:rsidR="00D3630D" w:rsidRPr="00A651FD" w:rsidRDefault="004A4834" w:rsidP="00D3630D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bookmarkStart w:id="0" w:name="_GoBack"/>
      <w:bookmarkEnd w:id="0"/>
      <w:r w:rsidR="00677CBD" w:rsidRPr="00677CBD">
        <w:rPr>
          <w:rFonts w:ascii="Times New Roman" w:eastAsia="Times New Roman" w:hAnsi="Times New Roman"/>
          <w:sz w:val="24"/>
          <w:szCs w:val="24"/>
          <w:highlight w:val="yellow"/>
        </w:rPr>
        <w:t>Write a</w:t>
      </w:r>
      <w:r w:rsidR="00184FCB" w:rsidRPr="00677CB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184FCB">
        <w:rPr>
          <w:rFonts w:ascii="Times New Roman" w:hAnsi="Times New Roman"/>
          <w:sz w:val="24"/>
          <w:szCs w:val="24"/>
          <w:highlight w:val="yellow"/>
        </w:rPr>
        <w:t xml:space="preserve">concise </w:t>
      </w:r>
      <w:r w:rsidR="00184FCB" w:rsidRPr="00184FCB">
        <w:rPr>
          <w:rFonts w:ascii="Times New Roman" w:hAnsi="Times New Roman"/>
          <w:sz w:val="24"/>
          <w:szCs w:val="24"/>
          <w:highlight w:val="yellow"/>
        </w:rPr>
        <w:t xml:space="preserve">summary of the paper here. A concluding statement is also to be provided in this </w:t>
      </w:r>
      <w:r w:rsidR="00184FCB" w:rsidRPr="00D3630D">
        <w:rPr>
          <w:rFonts w:ascii="Times New Roman" w:hAnsi="Times New Roman"/>
          <w:sz w:val="24"/>
          <w:szCs w:val="24"/>
          <w:highlight w:val="yellow"/>
        </w:rPr>
        <w:t xml:space="preserve">section. 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Length for this section must be 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7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>5</w:t>
      </w:r>
      <w:r w:rsidR="007E0582">
        <w:rPr>
          <w:rFonts w:ascii="Times New Roman" w:eastAsia="Arial" w:hAnsi="Times New Roman"/>
          <w:sz w:val="24"/>
          <w:szCs w:val="24"/>
          <w:highlight w:val="yellow"/>
        </w:rPr>
        <w:t>-100</w:t>
      </w:r>
      <w:r w:rsidR="007E0582" w:rsidRPr="007E0582">
        <w:rPr>
          <w:rFonts w:ascii="Times New Roman" w:eastAsia="Arial" w:hAnsi="Times New Roman"/>
          <w:sz w:val="24"/>
          <w:szCs w:val="24"/>
          <w:highlight w:val="yellow"/>
        </w:rPr>
        <w:t xml:space="preserve"> words.</w:t>
      </w:r>
      <w:r w:rsidR="007E0582">
        <w:rPr>
          <w:rFonts w:ascii="Times New Roman" w:eastAsia="Arial" w:hAnsi="Times New Roman"/>
          <w:sz w:val="24"/>
          <w:szCs w:val="24"/>
        </w:rPr>
        <w:t xml:space="preserve"> </w:t>
      </w:r>
      <w:r w:rsidR="00D3630D">
        <w:rPr>
          <w:rFonts w:ascii="Times New Roman" w:eastAsia="Arial" w:hAnsi="Times New Roman"/>
          <w:sz w:val="24"/>
          <w:szCs w:val="24"/>
        </w:rPr>
        <w:t xml:space="preserve"> </w:t>
      </w:r>
    </w:p>
    <w:p w14:paraId="71E0B544" w14:textId="19BF5DE5" w:rsidR="00EC0B7D" w:rsidRPr="00A651FD" w:rsidRDefault="00EC0B7D" w:rsidP="007C1862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3C075AAE" w14:textId="77777777" w:rsidR="00EC0B7D" w:rsidRPr="00A651FD" w:rsidRDefault="00EC0B7D" w:rsidP="00EC0B7D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0E5C8595" w14:textId="6A8784D8" w:rsidR="007F0ACF" w:rsidRPr="00A651FD" w:rsidRDefault="007F0ACF" w:rsidP="002D74B9">
      <w:pPr>
        <w:spacing w:line="480" w:lineRule="auto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br w:type="page"/>
      </w:r>
    </w:p>
    <w:p w14:paraId="7F587185" w14:textId="2F3FD626" w:rsidR="000C0EEB" w:rsidRPr="00A651FD" w:rsidRDefault="00A16A5D" w:rsidP="000C0EEB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D3630D">
        <w:rPr>
          <w:rFonts w:ascii="Times New Roman" w:hAnsi="Times New Roman"/>
          <w:b/>
          <w:sz w:val="24"/>
          <w:szCs w:val="24"/>
        </w:rPr>
        <w:lastRenderedPageBreak/>
        <w:t>References</w:t>
      </w:r>
      <w:r w:rsidRPr="00A651FD">
        <w:rPr>
          <w:rFonts w:ascii="Times New Roman" w:hAnsi="Times New Roman"/>
          <w:sz w:val="24"/>
          <w:szCs w:val="24"/>
        </w:rPr>
        <w:t xml:space="preserve"> </w:t>
      </w:r>
      <w:r w:rsidRPr="002E0B28">
        <w:rPr>
          <w:rFonts w:ascii="Times New Roman" w:hAnsi="Times New Roman"/>
          <w:sz w:val="24"/>
          <w:szCs w:val="24"/>
          <w:highlight w:val="yellow"/>
        </w:rPr>
        <w:t>(centered, bold</w:t>
      </w:r>
      <w:r w:rsidR="00417D31">
        <w:rPr>
          <w:rFonts w:ascii="Times New Roman" w:hAnsi="Times New Roman"/>
          <w:sz w:val="24"/>
          <w:szCs w:val="24"/>
          <w:highlight w:val="yellow"/>
        </w:rPr>
        <w:t>, begins on a new page</w:t>
      </w:r>
      <w:r w:rsidRPr="002E0B28">
        <w:rPr>
          <w:rFonts w:ascii="Times New Roman" w:hAnsi="Times New Roman"/>
          <w:sz w:val="24"/>
          <w:szCs w:val="24"/>
          <w:highlight w:val="yellow"/>
        </w:rPr>
        <w:t>)</w:t>
      </w:r>
    </w:p>
    <w:p w14:paraId="707370D5" w14:textId="0ED8A6B3" w:rsidR="00A16A5D" w:rsidRPr="0098582D" w:rsidRDefault="00A16A5D" w:rsidP="002D74B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bookmarkStart w:id="1" w:name="p04_c12_s1_37"/>
      <w:bookmarkEnd w:id="1"/>
      <w:r w:rsidRPr="0098582D">
        <w:rPr>
          <w:rFonts w:ascii="Times New Roman" w:hAnsi="Times New Roman"/>
          <w:sz w:val="24"/>
          <w:szCs w:val="24"/>
          <w:highlight w:val="yellow"/>
        </w:rPr>
        <w:t xml:space="preserve">Type </w:t>
      </w:r>
      <w:r w:rsidR="003B75A2">
        <w:rPr>
          <w:rFonts w:ascii="Times New Roman" w:hAnsi="Times New Roman"/>
          <w:sz w:val="24"/>
          <w:szCs w:val="24"/>
          <w:highlight w:val="yellow"/>
        </w:rPr>
        <w:t>the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r</w:t>
      </w:r>
      <w:r w:rsidR="00C82F52">
        <w:rPr>
          <w:rFonts w:ascii="Times New Roman" w:hAnsi="Times New Roman"/>
          <w:sz w:val="24"/>
          <w:szCs w:val="24"/>
          <w:highlight w:val="yellow"/>
        </w:rPr>
        <w:t>eference</w:t>
      </w:r>
      <w:r w:rsidR="009D6058"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3B75A2">
        <w:rPr>
          <w:rFonts w:ascii="Times New Roman" w:hAnsi="Times New Roman"/>
          <w:sz w:val="24"/>
          <w:szCs w:val="24"/>
          <w:highlight w:val="yellow"/>
        </w:rPr>
        <w:t xml:space="preserve">for the assigned article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ere </w:t>
      </w:r>
      <w:r w:rsidR="00C82F52">
        <w:rPr>
          <w:rFonts w:ascii="Times New Roman" w:hAnsi="Times New Roman"/>
          <w:sz w:val="24"/>
          <w:szCs w:val="24"/>
          <w:highlight w:val="yellow"/>
        </w:rPr>
        <w:t xml:space="preserve">using hanging indent and double line spacing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(under “Paragraph” on the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ome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>toolbar ribbon)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.  See your </w:t>
      </w:r>
      <w:r w:rsidRPr="00C82F52">
        <w:rPr>
          <w:rFonts w:ascii="Times New Roman" w:hAnsi="Times New Roman"/>
          <w:i/>
          <w:sz w:val="24"/>
          <w:szCs w:val="24"/>
          <w:highlight w:val="yellow"/>
        </w:rPr>
        <w:t>APA Manual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and the resources in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APA </w:t>
      </w:r>
      <w:r w:rsidR="00C82F52">
        <w:rPr>
          <w:rFonts w:ascii="Times New Roman" w:hAnsi="Times New Roman"/>
          <w:sz w:val="24"/>
          <w:szCs w:val="24"/>
          <w:highlight w:val="yellow"/>
        </w:rPr>
        <w:t>section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4634CD">
        <w:rPr>
          <w:rFonts w:ascii="Times New Roman" w:hAnsi="Times New Roman"/>
          <w:sz w:val="24"/>
          <w:szCs w:val="24"/>
          <w:highlight w:val="yellow"/>
        </w:rPr>
        <w:t>of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EC0B7D" w:rsidRPr="0098582D">
        <w:rPr>
          <w:rFonts w:ascii="Times New Roman" w:hAnsi="Times New Roman"/>
          <w:sz w:val="24"/>
          <w:szCs w:val="24"/>
          <w:highlight w:val="yellow"/>
        </w:rPr>
        <w:t xml:space="preserve">Resources </w:t>
      </w:r>
      <w:r w:rsidRPr="0098582D">
        <w:rPr>
          <w:rFonts w:ascii="Times New Roman" w:hAnsi="Times New Roman"/>
          <w:sz w:val="24"/>
          <w:szCs w:val="24"/>
          <w:highlight w:val="yellow"/>
        </w:rPr>
        <w:t>for reference formatting.</w:t>
      </w:r>
    </w:p>
    <w:p w14:paraId="17BC99A3" w14:textId="77777777" w:rsidR="00A16A5D" w:rsidRPr="0015195F" w:rsidRDefault="00A16A5D" w:rsidP="002D74B9">
      <w:pPr>
        <w:spacing w:after="0" w:line="480" w:lineRule="auto"/>
        <w:ind w:left="720" w:hanging="720"/>
        <w:rPr>
          <w:rFonts w:ascii="Times New Roman" w:hAnsi="Times New Roman"/>
          <w:color w:val="C00000"/>
          <w:sz w:val="24"/>
          <w:szCs w:val="24"/>
        </w:rPr>
      </w:pPr>
    </w:p>
    <w:p w14:paraId="004C9BD7" w14:textId="77777777" w:rsidR="006869D4" w:rsidRPr="000C581B" w:rsidRDefault="006869D4" w:rsidP="002D74B9">
      <w:pPr>
        <w:pStyle w:val="Heading1"/>
        <w:spacing w:line="480" w:lineRule="auto"/>
        <w:rPr>
          <w:rFonts w:ascii="Times New Roman" w:hAnsi="Times New Roman"/>
          <w:sz w:val="24"/>
          <w:szCs w:val="24"/>
        </w:rPr>
      </w:pPr>
    </w:p>
    <w:p w14:paraId="03E73AF2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D1E3136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715102" w:rsidRPr="000C581B" w:rsidSect="00B743D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CE8DFA" w14:textId="77777777" w:rsidR="00D8044C" w:rsidRDefault="00D8044C" w:rsidP="00B743D9">
      <w:pPr>
        <w:spacing w:after="0" w:line="240" w:lineRule="auto"/>
      </w:pPr>
      <w:r>
        <w:separator/>
      </w:r>
    </w:p>
  </w:endnote>
  <w:endnote w:type="continuationSeparator" w:id="0">
    <w:p w14:paraId="5503DE93" w14:textId="77777777" w:rsidR="00D8044C" w:rsidRDefault="00D8044C" w:rsidP="00B74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66318" w14:textId="77777777" w:rsidR="00D8044C" w:rsidRDefault="00D8044C" w:rsidP="00B743D9">
      <w:pPr>
        <w:spacing w:after="0" w:line="240" w:lineRule="auto"/>
      </w:pPr>
      <w:r>
        <w:separator/>
      </w:r>
    </w:p>
  </w:footnote>
  <w:footnote w:type="continuationSeparator" w:id="0">
    <w:p w14:paraId="35CBC2D4" w14:textId="77777777" w:rsidR="00D8044C" w:rsidRDefault="00D8044C" w:rsidP="00B74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CE1D2" w14:textId="4913DE93" w:rsidR="00A16A5D" w:rsidRDefault="00D8044C" w:rsidP="005872E8">
    <w:pPr>
      <w:pStyle w:val="Header"/>
    </w:pPr>
    <w:sdt>
      <w:sdtPr>
        <w:rPr>
          <w:rFonts w:ascii="Times New Roman" w:hAnsi="Times New Roman"/>
          <w:sz w:val="24"/>
          <w:szCs w:val="24"/>
        </w:rPr>
        <w:id w:val="-228469912"/>
        <w:docPartObj>
          <w:docPartGallery w:val="Page Numbers (Top of Page)"/>
          <w:docPartUnique/>
        </w:docPartObj>
      </w:sdtPr>
      <w:sdtEndPr>
        <w:rPr>
          <w:rFonts w:ascii="Calibri" w:hAnsi="Calibri"/>
          <w:noProof/>
          <w:sz w:val="22"/>
          <w:szCs w:val="22"/>
          <w:highlight w:val="green"/>
        </w:rPr>
      </w:sdtEndPr>
      <w:sdtContent>
        <w:r w:rsidR="003B2823" w:rsidRPr="003B2823">
          <w:rPr>
            <w:rFonts w:ascii="Times New Roman" w:hAnsi="Times New Roman"/>
            <w:sz w:val="24"/>
            <w:szCs w:val="24"/>
          </w:rPr>
          <w:tab/>
        </w:r>
        <w:r w:rsidR="003B2823" w:rsidRPr="003B2823">
          <w:rPr>
            <w:rFonts w:ascii="Times New Roman" w:hAnsi="Times New Roman"/>
            <w:sz w:val="24"/>
            <w:szCs w:val="24"/>
          </w:rPr>
          <w:tab/>
        </w:r>
        <w:r w:rsidR="00A16A5D" w:rsidRPr="003B2823">
          <w:rPr>
            <w:rFonts w:ascii="Times New Roman" w:hAnsi="Times New Roman"/>
            <w:sz w:val="24"/>
            <w:szCs w:val="24"/>
          </w:rPr>
          <w:fldChar w:fldCharType="begin"/>
        </w:r>
        <w:r w:rsidR="00A16A5D" w:rsidRPr="003B2823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="00A16A5D" w:rsidRPr="003B2823">
          <w:rPr>
            <w:rFonts w:ascii="Times New Roman" w:hAnsi="Times New Roman"/>
            <w:sz w:val="24"/>
            <w:szCs w:val="24"/>
          </w:rPr>
          <w:fldChar w:fldCharType="separate"/>
        </w:r>
        <w:r w:rsidR="00677CBD">
          <w:rPr>
            <w:rFonts w:ascii="Times New Roman" w:hAnsi="Times New Roman"/>
            <w:noProof/>
            <w:sz w:val="24"/>
            <w:szCs w:val="24"/>
          </w:rPr>
          <w:t>4</w:t>
        </w:r>
        <w:r w:rsidR="00A16A5D" w:rsidRPr="003B2823">
          <w:rPr>
            <w:rFonts w:ascii="Times New Roman" w:hAnsi="Times New Roman"/>
            <w:noProof/>
            <w:sz w:val="24"/>
            <w:szCs w:val="24"/>
          </w:rPr>
          <w:fldChar w:fldCharType="end"/>
        </w:r>
      </w:sdtContent>
    </w:sdt>
  </w:p>
  <w:p w14:paraId="1B53C526" w14:textId="2E14D322" w:rsidR="007F0ACF" w:rsidRPr="00A16A5D" w:rsidRDefault="007F0ACF" w:rsidP="00A16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6A646" w14:textId="2A4F1BDD" w:rsidR="007E022A" w:rsidRDefault="00D3630D" w:rsidP="008720A1">
    <w:pPr>
      <w:pStyle w:val="Header"/>
    </w:pPr>
    <w:r>
      <w:rPr>
        <w:rFonts w:ascii="Times New Roman" w:hAnsi="Times New Roman"/>
        <w:sz w:val="24"/>
        <w:szCs w:val="24"/>
      </w:rPr>
      <w:tab/>
    </w:r>
    <w:r w:rsidR="003B2823">
      <w:rPr>
        <w:rFonts w:ascii="Times New Roman" w:hAnsi="Times New Roman"/>
        <w:sz w:val="24"/>
        <w:szCs w:val="24"/>
      </w:rPr>
      <w:tab/>
    </w:r>
    <w:sdt>
      <w:sdtPr>
        <w:rPr>
          <w:rFonts w:ascii="Times New Roman" w:hAnsi="Times New Roman"/>
        </w:rPr>
        <w:id w:val="-1573075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E022A" w:rsidRPr="008720A1">
          <w:rPr>
            <w:rFonts w:ascii="Times New Roman" w:hAnsi="Times New Roman"/>
          </w:rPr>
          <w:fldChar w:fldCharType="begin"/>
        </w:r>
        <w:r w:rsidR="007E022A" w:rsidRPr="008720A1">
          <w:rPr>
            <w:rFonts w:ascii="Times New Roman" w:hAnsi="Times New Roman"/>
          </w:rPr>
          <w:instrText xml:space="preserve"> PAGE   \* MERGEFORMAT </w:instrText>
        </w:r>
        <w:r w:rsidR="007E022A" w:rsidRPr="008720A1">
          <w:rPr>
            <w:rFonts w:ascii="Times New Roman" w:hAnsi="Times New Roman"/>
          </w:rPr>
          <w:fldChar w:fldCharType="separate"/>
        </w:r>
        <w:r w:rsidR="00677CBD">
          <w:rPr>
            <w:rFonts w:ascii="Times New Roman" w:hAnsi="Times New Roman"/>
            <w:noProof/>
          </w:rPr>
          <w:t>1</w:t>
        </w:r>
        <w:r w:rsidR="007E022A" w:rsidRPr="008720A1">
          <w:rPr>
            <w:rFonts w:ascii="Times New Roman" w:hAnsi="Times New Roman"/>
            <w:noProof/>
          </w:rPr>
          <w:fldChar w:fldCharType="end"/>
        </w:r>
      </w:sdtContent>
    </w:sdt>
  </w:p>
  <w:p w14:paraId="50238544" w14:textId="1B3EDE19" w:rsidR="00B743D9" w:rsidRPr="00B743D9" w:rsidRDefault="00B743D9" w:rsidP="00B743D9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567D7"/>
    <w:multiLevelType w:val="multilevel"/>
    <w:tmpl w:val="CD6AEB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LAwsTAxNzAwMjZV0lEKTi0uzszPAykwrAUA5jwVPywAAAA="/>
  </w:docVars>
  <w:rsids>
    <w:rsidRoot w:val="006869D4"/>
    <w:rsid w:val="00017B76"/>
    <w:rsid w:val="00021F2F"/>
    <w:rsid w:val="000A0DE1"/>
    <w:rsid w:val="000C0EEB"/>
    <w:rsid w:val="000C21AA"/>
    <w:rsid w:val="000C581B"/>
    <w:rsid w:val="000D3072"/>
    <w:rsid w:val="000E6DCD"/>
    <w:rsid w:val="001077C2"/>
    <w:rsid w:val="0014156C"/>
    <w:rsid w:val="0015195F"/>
    <w:rsid w:val="0015516D"/>
    <w:rsid w:val="001767EF"/>
    <w:rsid w:val="00184FCB"/>
    <w:rsid w:val="00191D00"/>
    <w:rsid w:val="001B616B"/>
    <w:rsid w:val="001C19D8"/>
    <w:rsid w:val="001C2871"/>
    <w:rsid w:val="001D4DE4"/>
    <w:rsid w:val="002104ED"/>
    <w:rsid w:val="002113E7"/>
    <w:rsid w:val="00211402"/>
    <w:rsid w:val="00225DAE"/>
    <w:rsid w:val="002302BC"/>
    <w:rsid w:val="00230DE5"/>
    <w:rsid w:val="00232FD6"/>
    <w:rsid w:val="00246A04"/>
    <w:rsid w:val="002479E3"/>
    <w:rsid w:val="0025162E"/>
    <w:rsid w:val="00251AD6"/>
    <w:rsid w:val="00294103"/>
    <w:rsid w:val="002A1E1D"/>
    <w:rsid w:val="002A3DB9"/>
    <w:rsid w:val="002C2AB1"/>
    <w:rsid w:val="002D74B9"/>
    <w:rsid w:val="002E0B28"/>
    <w:rsid w:val="0030046C"/>
    <w:rsid w:val="00301D57"/>
    <w:rsid w:val="003058C8"/>
    <w:rsid w:val="00334103"/>
    <w:rsid w:val="00375F41"/>
    <w:rsid w:val="0038399B"/>
    <w:rsid w:val="00386E5E"/>
    <w:rsid w:val="003920CE"/>
    <w:rsid w:val="003A6EDA"/>
    <w:rsid w:val="003B2823"/>
    <w:rsid w:val="003B75A2"/>
    <w:rsid w:val="00417D31"/>
    <w:rsid w:val="0042071B"/>
    <w:rsid w:val="00427872"/>
    <w:rsid w:val="00434123"/>
    <w:rsid w:val="00452B2A"/>
    <w:rsid w:val="00454648"/>
    <w:rsid w:val="00460C75"/>
    <w:rsid w:val="004634CD"/>
    <w:rsid w:val="00492CA9"/>
    <w:rsid w:val="00495492"/>
    <w:rsid w:val="004A4834"/>
    <w:rsid w:val="004C2C72"/>
    <w:rsid w:val="004E1AFF"/>
    <w:rsid w:val="004F7EC3"/>
    <w:rsid w:val="00501059"/>
    <w:rsid w:val="00540CF8"/>
    <w:rsid w:val="00557138"/>
    <w:rsid w:val="005872E8"/>
    <w:rsid w:val="00591A31"/>
    <w:rsid w:val="00591DF9"/>
    <w:rsid w:val="00597B0D"/>
    <w:rsid w:val="005A0DB8"/>
    <w:rsid w:val="005A7DD1"/>
    <w:rsid w:val="005F4E87"/>
    <w:rsid w:val="00607D92"/>
    <w:rsid w:val="00670DCC"/>
    <w:rsid w:val="00675D3F"/>
    <w:rsid w:val="00676158"/>
    <w:rsid w:val="00677CBD"/>
    <w:rsid w:val="00682F6C"/>
    <w:rsid w:val="006869D4"/>
    <w:rsid w:val="006A38AC"/>
    <w:rsid w:val="006A7FFB"/>
    <w:rsid w:val="006D23D0"/>
    <w:rsid w:val="006D532F"/>
    <w:rsid w:val="006F0492"/>
    <w:rsid w:val="00704500"/>
    <w:rsid w:val="00714B56"/>
    <w:rsid w:val="00715102"/>
    <w:rsid w:val="00724A7E"/>
    <w:rsid w:val="0075297D"/>
    <w:rsid w:val="007774EF"/>
    <w:rsid w:val="007B3F19"/>
    <w:rsid w:val="007C1862"/>
    <w:rsid w:val="007C4097"/>
    <w:rsid w:val="007C6033"/>
    <w:rsid w:val="007C6D5F"/>
    <w:rsid w:val="007E022A"/>
    <w:rsid w:val="007E0582"/>
    <w:rsid w:val="007F0ACF"/>
    <w:rsid w:val="007F52DE"/>
    <w:rsid w:val="0080593F"/>
    <w:rsid w:val="00813C97"/>
    <w:rsid w:val="00816C12"/>
    <w:rsid w:val="008176CB"/>
    <w:rsid w:val="00837C1F"/>
    <w:rsid w:val="00841665"/>
    <w:rsid w:val="00865DD8"/>
    <w:rsid w:val="0086627F"/>
    <w:rsid w:val="008720A1"/>
    <w:rsid w:val="008842E4"/>
    <w:rsid w:val="008D0162"/>
    <w:rsid w:val="008D15EE"/>
    <w:rsid w:val="008E19BC"/>
    <w:rsid w:val="00900C06"/>
    <w:rsid w:val="00913995"/>
    <w:rsid w:val="00944114"/>
    <w:rsid w:val="00981FFC"/>
    <w:rsid w:val="0098582D"/>
    <w:rsid w:val="00991296"/>
    <w:rsid w:val="00991915"/>
    <w:rsid w:val="00993D1B"/>
    <w:rsid w:val="009C0C0E"/>
    <w:rsid w:val="009C54F9"/>
    <w:rsid w:val="009D6058"/>
    <w:rsid w:val="00A1642E"/>
    <w:rsid w:val="00A16A5D"/>
    <w:rsid w:val="00A40EEF"/>
    <w:rsid w:val="00A417FF"/>
    <w:rsid w:val="00A5332F"/>
    <w:rsid w:val="00A628A6"/>
    <w:rsid w:val="00A651FD"/>
    <w:rsid w:val="00A94E5D"/>
    <w:rsid w:val="00AD488B"/>
    <w:rsid w:val="00AE2CFF"/>
    <w:rsid w:val="00B2342C"/>
    <w:rsid w:val="00B743D9"/>
    <w:rsid w:val="00B77029"/>
    <w:rsid w:val="00B90CB8"/>
    <w:rsid w:val="00BA02D5"/>
    <w:rsid w:val="00BA6EDA"/>
    <w:rsid w:val="00BC63C1"/>
    <w:rsid w:val="00BF7727"/>
    <w:rsid w:val="00C152BC"/>
    <w:rsid w:val="00C20EBC"/>
    <w:rsid w:val="00C2318E"/>
    <w:rsid w:val="00C3060A"/>
    <w:rsid w:val="00C42B25"/>
    <w:rsid w:val="00C430F5"/>
    <w:rsid w:val="00C66613"/>
    <w:rsid w:val="00C74169"/>
    <w:rsid w:val="00C77D3E"/>
    <w:rsid w:val="00C82F52"/>
    <w:rsid w:val="00C85F52"/>
    <w:rsid w:val="00C91979"/>
    <w:rsid w:val="00CC044A"/>
    <w:rsid w:val="00CD0800"/>
    <w:rsid w:val="00D03FF6"/>
    <w:rsid w:val="00D3630D"/>
    <w:rsid w:val="00D441B6"/>
    <w:rsid w:val="00D462FE"/>
    <w:rsid w:val="00D51AAF"/>
    <w:rsid w:val="00D52BB6"/>
    <w:rsid w:val="00D54B5B"/>
    <w:rsid w:val="00D75CD9"/>
    <w:rsid w:val="00D8044C"/>
    <w:rsid w:val="00DB1B74"/>
    <w:rsid w:val="00DB3E2E"/>
    <w:rsid w:val="00DD00E7"/>
    <w:rsid w:val="00DD1091"/>
    <w:rsid w:val="00DE6ADA"/>
    <w:rsid w:val="00E0109D"/>
    <w:rsid w:val="00E10F89"/>
    <w:rsid w:val="00E1159F"/>
    <w:rsid w:val="00E8362F"/>
    <w:rsid w:val="00EC0B7D"/>
    <w:rsid w:val="00ED6D6E"/>
    <w:rsid w:val="00EF2C2A"/>
    <w:rsid w:val="00F00487"/>
    <w:rsid w:val="00F04AA4"/>
    <w:rsid w:val="00F21ABE"/>
    <w:rsid w:val="00F46F69"/>
    <w:rsid w:val="00F736A0"/>
    <w:rsid w:val="00F8257D"/>
    <w:rsid w:val="00F84BF4"/>
    <w:rsid w:val="00FA27C9"/>
    <w:rsid w:val="6320A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CB814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9D4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69D4"/>
    <w:pPr>
      <w:spacing w:after="40"/>
      <w:jc w:val="both"/>
      <w:outlineLvl w:val="0"/>
    </w:pPr>
    <w:rPr>
      <w:b/>
      <w:smallCaps/>
      <w:color w:val="002060"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9D4"/>
    <w:rPr>
      <w:rFonts w:ascii="Calibri" w:eastAsia="Calibri" w:hAnsi="Calibri"/>
      <w:b/>
      <w:smallCaps/>
      <w:color w:val="002060"/>
      <w:spacing w:val="5"/>
      <w:sz w:val="32"/>
      <w:szCs w:val="32"/>
    </w:rPr>
  </w:style>
  <w:style w:type="paragraph" w:customStyle="1" w:styleId="Default">
    <w:name w:val="Default"/>
    <w:rsid w:val="006869D4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</w:rPr>
  </w:style>
  <w:style w:type="paragraph" w:styleId="ListParagraph">
    <w:name w:val="List Paragraph"/>
    <w:basedOn w:val="Normal"/>
    <w:uiPriority w:val="34"/>
    <w:qFormat/>
    <w:rsid w:val="00715102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715102"/>
    <w:pPr>
      <w:spacing w:after="0" w:line="240" w:lineRule="auto"/>
      <w:jc w:val="both"/>
    </w:pPr>
    <w:rPr>
      <w:rFonts w:asciiTheme="minorHAnsi" w:eastAsiaTheme="minorEastAsia" w:hAnsiTheme="minorHAnsi" w:cstheme="minorBidi"/>
      <w:sz w:val="20"/>
      <w:szCs w:val="20"/>
      <w:lang w:bidi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E8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E87"/>
    <w:rPr>
      <w:rFonts w:ascii="Lucida Grande" w:eastAsia="Calibri" w:hAnsi="Lucida Grande" w:cs="Lucida Grande"/>
      <w:sz w:val="18"/>
      <w:szCs w:val="18"/>
    </w:rPr>
  </w:style>
  <w:style w:type="character" w:customStyle="1" w:styleId="full-answer-content">
    <w:name w:val="full-answer-content"/>
    <w:basedOn w:val="DefaultParagraphFont"/>
    <w:rsid w:val="005F4E87"/>
  </w:style>
  <w:style w:type="character" w:styleId="CommentReference">
    <w:name w:val="annotation reference"/>
    <w:basedOn w:val="DefaultParagraphFont"/>
    <w:uiPriority w:val="99"/>
    <w:semiHidden/>
    <w:unhideWhenUsed/>
    <w:rsid w:val="005F4E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E8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E87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E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E87"/>
    <w:rPr>
      <w:rFonts w:ascii="Calibri" w:eastAsia="Calibri" w:hAnsi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3D9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3D9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B743D9"/>
    <w:pPr>
      <w:suppressAutoHyphens/>
      <w:spacing w:before="3200" w:after="0" w:line="480" w:lineRule="auto"/>
      <w:ind w:left="1440" w:right="1440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B743D9"/>
    <w:rPr>
      <w:rFonts w:eastAsia="Times New Roman" w:cs="Arial"/>
      <w:bCs/>
      <w:kern w:val="28"/>
      <w:szCs w:val="32"/>
    </w:rPr>
  </w:style>
  <w:style w:type="paragraph" w:customStyle="1" w:styleId="AuthorList">
    <w:name w:val="Author List"/>
    <w:basedOn w:val="Normal"/>
    <w:rsid w:val="00B743D9"/>
    <w:pPr>
      <w:keepLines/>
      <w:suppressAutoHyphens/>
      <w:spacing w:after="0" w:line="48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References">
    <w:name w:val="References"/>
    <w:basedOn w:val="Normal"/>
    <w:rsid w:val="007F0ACF"/>
    <w:pPr>
      <w:suppressAutoHyphens/>
      <w:spacing w:after="0" w:line="48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34103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9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B5234E6D982548BE1A389F24A875E3" ma:contentTypeVersion="12" ma:contentTypeDescription="Create a new document." ma:contentTypeScope="" ma:versionID="8770bcbe19060fc1b58566a6c564a339">
  <xsd:schema xmlns:xsd="http://www.w3.org/2001/XMLSchema" xmlns:xs="http://www.w3.org/2001/XMLSchema" xmlns:p="http://schemas.microsoft.com/office/2006/metadata/properties" xmlns:ns2="36f19e8f-d09b-46cc-afaa-0a984f696e49" xmlns:ns3="206d4e98-133b-49dc-8987-a81603ec3b31" targetNamespace="http://schemas.microsoft.com/office/2006/metadata/properties" ma:root="true" ma:fieldsID="9410d7c7303c3e0620fa65c9f938df4f" ns2:_="" ns3:_="">
    <xsd:import namespace="36f19e8f-d09b-46cc-afaa-0a984f696e49"/>
    <xsd:import namespace="206d4e98-133b-49dc-8987-a81603ec3b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19e8f-d09b-46cc-afaa-0a984f696e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d4e98-133b-49dc-8987-a81603ec3b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835886-C622-41DF-8775-360B194DBF47}"/>
</file>

<file path=customXml/itemProps2.xml><?xml version="1.0" encoding="utf-8"?>
<ds:datastoreItem xmlns:ds="http://schemas.openxmlformats.org/officeDocument/2006/customXml" ds:itemID="{9A4007E6-B7F1-43EC-B956-F9D6BEE9D197}"/>
</file>

<file path=customXml/itemProps3.xml><?xml version="1.0" encoding="utf-8"?>
<ds:datastoreItem xmlns:ds="http://schemas.openxmlformats.org/officeDocument/2006/customXml" ds:itemID="{DBF6066F-1A25-4AA9-B7E4-085A5C44A44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ry Inc</dc:creator>
  <cp:lastModifiedBy>Maier, Cecilia</cp:lastModifiedBy>
  <cp:revision>3</cp:revision>
  <dcterms:created xsi:type="dcterms:W3CDTF">2020-05-16T19:51:00Z</dcterms:created>
  <dcterms:modified xsi:type="dcterms:W3CDTF">2020-05-1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B5234E6D982548BE1A389F24A875E3</vt:lpwstr>
  </property>
</Properties>
</file>